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27D2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27D2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27D2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27D2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27D2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731F34" w:rsidR="0000007A" w:rsidRPr="00227D22" w:rsidRDefault="006E215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D36B00" w:rsidRPr="00227D2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227D2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27D2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393623" w:rsidR="0000007A" w:rsidRPr="00227D2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A7D41"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494</w:t>
            </w:r>
          </w:p>
        </w:tc>
      </w:tr>
      <w:tr w:rsidR="0000007A" w:rsidRPr="00227D2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27D2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00AA91" w:rsidR="0000007A" w:rsidRPr="00227D22" w:rsidRDefault="003A7D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27D22">
              <w:rPr>
                <w:rFonts w:ascii="Arial" w:hAnsi="Arial" w:cs="Arial"/>
                <w:b/>
                <w:sz w:val="20"/>
                <w:szCs w:val="20"/>
                <w:lang w:val="en-GB"/>
              </w:rPr>
              <w:t>The Study of Polyploid Mutant Forms of Grapes</w:t>
            </w:r>
          </w:p>
        </w:tc>
      </w:tr>
      <w:tr w:rsidR="00CF0BBB" w:rsidRPr="00227D2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27D2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8F399B" w:rsidR="00CF0BBB" w:rsidRPr="00227D22" w:rsidRDefault="003A7D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227D22" w:rsidRDefault="00D27A79" w:rsidP="00AC0A6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27D2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7D2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27D22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287753C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7D22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27D22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227D22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7D2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7D22">
              <w:rPr>
                <w:rFonts w:ascii="Arial" w:hAnsi="Arial" w:cs="Arial"/>
                <w:lang w:val="en-GB"/>
              </w:rPr>
              <w:t>Author’s Feedback</w:t>
            </w:r>
            <w:r w:rsidRPr="00227D2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27D2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27D2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227D2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B7CBE9" w14:textId="77777777" w:rsidR="00F1171E" w:rsidRPr="00227D22" w:rsidRDefault="00984261" w:rsidP="0098426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is a traditional cytological study</w:t>
            </w:r>
            <w:r w:rsidR="00EE7761"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1C2953B" w14:textId="30D7673E" w:rsidR="00EE7761" w:rsidRPr="00227D22" w:rsidRDefault="00EE7761" w:rsidP="00EE776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 is important to explain how to make desirable </w:t>
            </w:r>
            <w:proofErr w:type="spellStart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tantion</w:t>
            </w:r>
            <w:proofErr w:type="spellEnd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plants.</w:t>
            </w:r>
          </w:p>
          <w:p w14:paraId="7DBC9196" w14:textId="491C3A67" w:rsidR="00EE7761" w:rsidRPr="00227D22" w:rsidRDefault="00EE7761" w:rsidP="0098426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 used </w:t>
            </w:r>
            <w:proofErr w:type="spellStart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ps</w:t>
            </w:r>
            <w:proofErr w:type="spellEnd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model plant due to it very important fruit.</w:t>
            </w:r>
          </w:p>
        </w:tc>
        <w:tc>
          <w:tcPr>
            <w:tcW w:w="1523" w:type="pct"/>
          </w:tcPr>
          <w:p w14:paraId="462A339C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0D8B5B2C" w14:textId="77777777" w:rsidTr="00AC0A65">
        <w:trPr>
          <w:trHeight w:val="112"/>
        </w:trPr>
        <w:tc>
          <w:tcPr>
            <w:tcW w:w="1265" w:type="pct"/>
            <w:noWrap/>
          </w:tcPr>
          <w:p w14:paraId="21CBA5FE" w14:textId="4787E225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8F2748" w:rsidR="00F1171E" w:rsidRPr="00227D22" w:rsidRDefault="00763D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5604762A" w14:textId="77777777" w:rsidTr="00AC0A65">
        <w:trPr>
          <w:trHeight w:val="533"/>
        </w:trPr>
        <w:tc>
          <w:tcPr>
            <w:tcW w:w="1265" w:type="pct"/>
            <w:noWrap/>
          </w:tcPr>
          <w:p w14:paraId="3635573D" w14:textId="77777777" w:rsidR="00F1171E" w:rsidRPr="00227D2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27D2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1EDA665" w:rsidR="00F1171E" w:rsidRPr="00227D22" w:rsidRDefault="00763D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13DB425F" w:rsidR="00F1171E" w:rsidRPr="00227D22" w:rsidRDefault="00763D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Yes </w:t>
            </w:r>
          </w:p>
        </w:tc>
        <w:tc>
          <w:tcPr>
            <w:tcW w:w="1523" w:type="pct"/>
          </w:tcPr>
          <w:p w14:paraId="4898F764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1163F300" w14:textId="77777777" w:rsidR="00F1171E" w:rsidRPr="00227D22" w:rsidRDefault="00EE7761" w:rsidP="00EE77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used traditional mechanism for induction of polyploidy mutations.</w:t>
            </w:r>
          </w:p>
          <w:p w14:paraId="3A2AADF3" w14:textId="77777777" w:rsidR="00EE7761" w:rsidRPr="00227D22" w:rsidRDefault="00EE7761" w:rsidP="00EE77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ytological and anatomical experiments in the study are very good.</w:t>
            </w:r>
          </w:p>
          <w:p w14:paraId="37D373F9" w14:textId="0AD9294C" w:rsidR="00EE7761" w:rsidRPr="00227D22" w:rsidRDefault="00EE7761" w:rsidP="00EE77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sults of the study very interested. </w:t>
            </w:r>
          </w:p>
        </w:tc>
        <w:tc>
          <w:tcPr>
            <w:tcW w:w="1523" w:type="pct"/>
          </w:tcPr>
          <w:p w14:paraId="4614DFC3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12600FA2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27D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2FC83CB" w:rsidR="00F1171E" w:rsidRPr="00227D22" w:rsidRDefault="00763D1E" w:rsidP="00763D1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</w:t>
            </w:r>
            <w:proofErr w:type="gramStart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 sufficient</w:t>
            </w:r>
            <w:proofErr w:type="gramEnd"/>
            <w:r w:rsidRPr="00227D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not  recent</w:t>
            </w:r>
          </w:p>
        </w:tc>
        <w:tc>
          <w:tcPr>
            <w:tcW w:w="1523" w:type="pct"/>
          </w:tcPr>
          <w:p w14:paraId="40220055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7D2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7D22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227D22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27D2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27D2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8E9C5D4" w:rsidR="00F1171E" w:rsidRPr="00227D22" w:rsidRDefault="00763D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sz w:val="20"/>
                <w:szCs w:val="20"/>
                <w:lang w:val="en-GB"/>
              </w:rPr>
              <w:t xml:space="preserve">    Yes </w:t>
            </w:r>
          </w:p>
          <w:p w14:paraId="41E28118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7D22" w14:paraId="20A16C0C" w14:textId="77777777" w:rsidTr="00AC0A65">
        <w:trPr>
          <w:trHeight w:val="70"/>
        </w:trPr>
        <w:tc>
          <w:tcPr>
            <w:tcW w:w="1265" w:type="pct"/>
            <w:noWrap/>
          </w:tcPr>
          <w:p w14:paraId="7F4BCFAE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27D2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27D2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27D2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27D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27D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55E03AE4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64015C5" w14:textId="338FF159" w:rsidR="00AC0A65" w:rsidRDefault="00AC0A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2AA173" w14:textId="62808281" w:rsidR="00AC0A65" w:rsidRDefault="00AC0A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1B84DF" w14:textId="75C5626F" w:rsidR="00AC0A65" w:rsidRDefault="00AC0A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05E2D3E" w14:textId="27FA732D" w:rsidR="00AC0A65" w:rsidRDefault="00AC0A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213C0B" w14:textId="77777777" w:rsidR="00AC0A65" w:rsidRPr="00227D22" w:rsidRDefault="00AC0A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91"/>
        <w:gridCol w:w="7136"/>
        <w:gridCol w:w="7123"/>
      </w:tblGrid>
      <w:tr w:rsidR="00210054" w:rsidRPr="00227D22" w14:paraId="1836FFB7" w14:textId="77777777" w:rsidTr="00AC0A6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580A0" w14:textId="77777777" w:rsidR="00210054" w:rsidRPr="00227D22" w:rsidRDefault="00210054" w:rsidP="0043696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27D2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27D2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D2464AD" w14:textId="77777777" w:rsidR="00210054" w:rsidRPr="00227D22" w:rsidRDefault="00210054" w:rsidP="0043696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0054" w:rsidRPr="00227D22" w14:paraId="6CDF0B8B" w14:textId="77777777" w:rsidTr="00AC0A65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CD22B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7886C" w14:textId="77777777" w:rsidR="00210054" w:rsidRPr="00227D22" w:rsidRDefault="00210054" w:rsidP="00436965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7D9780A" w14:textId="77777777" w:rsidR="00210054" w:rsidRPr="00227D22" w:rsidRDefault="00210054" w:rsidP="00436965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27D2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227D22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227D22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10054" w:rsidRPr="00227D22" w14:paraId="44895CBD" w14:textId="77777777" w:rsidTr="00AC0A65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AD3B3" w14:textId="77777777" w:rsidR="00210054" w:rsidRPr="00227D22" w:rsidRDefault="00210054" w:rsidP="0043696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27D2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7284BC6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FCB4A" w14:textId="77777777" w:rsidR="00210054" w:rsidRPr="00227D22" w:rsidRDefault="00210054" w:rsidP="0043696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27D2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27D2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27D2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D569FFC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44790A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0E43D16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0867A1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7C8866" w14:textId="77777777" w:rsidR="00210054" w:rsidRPr="00227D22" w:rsidRDefault="00210054" w:rsidP="004369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4B79487" w14:textId="77777777" w:rsidR="00210054" w:rsidRPr="00227D22" w:rsidRDefault="00210054" w:rsidP="00210054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210054" w:rsidRPr="00227D22" w14:paraId="10D81223" w14:textId="77777777" w:rsidTr="00AC0A65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D6ACF" w14:textId="77777777" w:rsidR="00210054" w:rsidRPr="00AC0A65" w:rsidRDefault="00210054" w:rsidP="00436965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C0A6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35477173" w14:textId="77777777" w:rsidR="00210054" w:rsidRPr="00227D22" w:rsidRDefault="00210054" w:rsidP="00436965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210054" w:rsidRPr="00227D22" w14:paraId="20166C14" w14:textId="77777777" w:rsidTr="00AC0A65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C7586" w14:textId="77777777" w:rsidR="00210054" w:rsidRPr="00227D22" w:rsidRDefault="00210054" w:rsidP="004369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560FC" w14:textId="7AC7B333" w:rsidR="00210054" w:rsidRPr="00227D22" w:rsidRDefault="00AC0A65" w:rsidP="004369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AC0A65">
              <w:rPr>
                <w:rFonts w:ascii="Arial" w:hAnsi="Arial" w:cs="Arial"/>
                <w:b/>
                <w:bCs/>
                <w:sz w:val="20"/>
                <w:szCs w:val="20"/>
              </w:rPr>
              <w:t>Hamdy</w:t>
            </w:r>
            <w:proofErr w:type="spellEnd"/>
            <w:r w:rsidRPr="00AC0A6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. Abdel-Rahman</w:t>
            </w:r>
          </w:p>
        </w:tc>
      </w:tr>
      <w:tr w:rsidR="00210054" w:rsidRPr="00227D22" w14:paraId="0B4FA7B3" w14:textId="77777777" w:rsidTr="00AC0A65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D0E84" w14:textId="77777777" w:rsidR="00210054" w:rsidRPr="00227D22" w:rsidRDefault="00210054" w:rsidP="0043696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7D22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89DD" w14:textId="2B1080C6" w:rsidR="00210054" w:rsidRPr="00227D22" w:rsidRDefault="00AC0A65" w:rsidP="00AC0A6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0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tional Research Centre,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AC0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gypt</w:t>
            </w:r>
          </w:p>
        </w:tc>
      </w:tr>
    </w:tbl>
    <w:p w14:paraId="09E12B4A" w14:textId="77777777" w:rsidR="00210054" w:rsidRPr="00227D22" w:rsidRDefault="00210054" w:rsidP="00210054">
      <w:pPr>
        <w:rPr>
          <w:rFonts w:ascii="Arial" w:hAnsi="Arial" w:cs="Arial"/>
          <w:sz w:val="20"/>
          <w:szCs w:val="20"/>
        </w:rPr>
      </w:pPr>
    </w:p>
    <w:p w14:paraId="1E465E46" w14:textId="77777777" w:rsidR="00210054" w:rsidRPr="00227D22" w:rsidRDefault="00210054" w:rsidP="00210054">
      <w:pPr>
        <w:rPr>
          <w:rFonts w:ascii="Arial" w:hAnsi="Arial" w:cs="Arial"/>
          <w:sz w:val="20"/>
          <w:szCs w:val="20"/>
        </w:rPr>
      </w:pPr>
    </w:p>
    <w:p w14:paraId="0C9B533D" w14:textId="77777777" w:rsidR="00210054" w:rsidRPr="00227D22" w:rsidRDefault="00210054" w:rsidP="00210054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227D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227D2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2CB5C" w14:textId="77777777" w:rsidR="006E2158" w:rsidRPr="0000007A" w:rsidRDefault="006E2158" w:rsidP="0099583E">
      <w:r>
        <w:separator/>
      </w:r>
    </w:p>
  </w:endnote>
  <w:endnote w:type="continuationSeparator" w:id="0">
    <w:p w14:paraId="72CC6BAA" w14:textId="77777777" w:rsidR="006E2158" w:rsidRPr="0000007A" w:rsidRDefault="006E215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4FF68" w14:textId="77777777" w:rsidR="006E2158" w:rsidRPr="0000007A" w:rsidRDefault="006E2158" w:rsidP="0099583E">
      <w:r>
        <w:separator/>
      </w:r>
    </w:p>
  </w:footnote>
  <w:footnote w:type="continuationSeparator" w:id="0">
    <w:p w14:paraId="1E50B426" w14:textId="77777777" w:rsidR="006E2158" w:rsidRPr="0000007A" w:rsidRDefault="006E215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E6D60"/>
    <w:multiLevelType w:val="hybridMultilevel"/>
    <w:tmpl w:val="71B24968"/>
    <w:lvl w:ilvl="0" w:tplc="3434F5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576C0"/>
    <w:multiLevelType w:val="hybridMultilevel"/>
    <w:tmpl w:val="7B90B9F6"/>
    <w:lvl w:ilvl="0" w:tplc="C5FCEC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1"/>
  </w:num>
  <w:num w:numId="8">
    <w:abstractNumId w:val="11"/>
  </w:num>
  <w:num w:numId="9">
    <w:abstractNumId w:val="10"/>
  </w:num>
  <w:num w:numId="10">
    <w:abstractNumId w:val="2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D44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52A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054"/>
    <w:rsid w:val="002105F7"/>
    <w:rsid w:val="002109D6"/>
    <w:rsid w:val="00220111"/>
    <w:rsid w:val="002218DB"/>
    <w:rsid w:val="0022369C"/>
    <w:rsid w:val="00227D22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962"/>
    <w:rsid w:val="003204B8"/>
    <w:rsid w:val="00326D7D"/>
    <w:rsid w:val="0033018A"/>
    <w:rsid w:val="0033692F"/>
    <w:rsid w:val="00353718"/>
    <w:rsid w:val="00374F93"/>
    <w:rsid w:val="00377F1D"/>
    <w:rsid w:val="00382E63"/>
    <w:rsid w:val="00394901"/>
    <w:rsid w:val="003A04E7"/>
    <w:rsid w:val="003A1C45"/>
    <w:rsid w:val="003A4991"/>
    <w:rsid w:val="003A6E1A"/>
    <w:rsid w:val="003A7D41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2158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D1E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C7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0C0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4261"/>
    <w:rsid w:val="009852C4"/>
    <w:rsid w:val="00986B25"/>
    <w:rsid w:val="0099583E"/>
    <w:rsid w:val="009A0242"/>
    <w:rsid w:val="009A59ED"/>
    <w:rsid w:val="009B101F"/>
    <w:rsid w:val="009B239B"/>
    <w:rsid w:val="009C5642"/>
    <w:rsid w:val="009D0E3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A65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08D4"/>
    <w:rsid w:val="00CE199A"/>
    <w:rsid w:val="00CE5AC7"/>
    <w:rsid w:val="00CE647C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36B00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DF5BDE"/>
    <w:rsid w:val="00E03C32"/>
    <w:rsid w:val="00E25CA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7761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4B85C4ED-BD67-4834-AC1A-4717069EF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6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4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00</cp:revision>
  <dcterms:created xsi:type="dcterms:W3CDTF">2023-08-30T09:21:00Z</dcterms:created>
  <dcterms:modified xsi:type="dcterms:W3CDTF">2025-02-18T12:51:00Z</dcterms:modified>
</cp:coreProperties>
</file>